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5D7B8C" w14:textId="106AA1F3" w:rsidR="00CC208F" w:rsidRPr="00CD2961" w:rsidRDefault="00CC208F" w:rsidP="00CD2961">
      <w:pPr>
        <w:autoSpaceDE w:val="0"/>
        <w:autoSpaceDN w:val="0"/>
        <w:adjustRightInd w:val="0"/>
        <w:spacing w:after="0" w:line="240" w:lineRule="auto"/>
        <w:rPr>
          <w:rFonts w:ascii="AvenirLTStd-Medium" w:hAnsi="AvenirLTStd-Medium" w:cs="AvenirLTStd-Medium"/>
        </w:rPr>
      </w:pPr>
    </w:p>
    <w:p w14:paraId="217097A9" w14:textId="2611D42F" w:rsidR="00A60941" w:rsidRDefault="00A60941" w:rsidP="00A60941">
      <w:pPr>
        <w:autoSpaceDE w:val="0"/>
        <w:autoSpaceDN w:val="0"/>
        <w:adjustRightInd w:val="0"/>
        <w:spacing w:after="0" w:line="240" w:lineRule="auto"/>
        <w:rPr>
          <w:rFonts w:ascii="AvenirLTStd-Medium" w:hAnsi="AvenirLTStd-Medium" w:cs="AvenirLTStd-Medium"/>
          <w:b/>
          <w:bCs/>
          <w:iCs/>
        </w:rPr>
      </w:pPr>
      <w:r>
        <w:rPr>
          <w:rFonts w:ascii="AvenirLTStd-Medium" w:hAnsi="AvenirLTStd-Medium" w:cs="AvenirLTStd-Medium"/>
          <w:b/>
          <w:bCs/>
          <w:iCs/>
        </w:rPr>
        <w:t>Timing: life milestones</w:t>
      </w:r>
    </w:p>
    <w:p w14:paraId="7776F2F3" w14:textId="77777777" w:rsidR="00A60941" w:rsidRDefault="00A60941" w:rsidP="00A60941">
      <w:pPr>
        <w:autoSpaceDE w:val="0"/>
        <w:autoSpaceDN w:val="0"/>
        <w:adjustRightInd w:val="0"/>
        <w:spacing w:after="0" w:line="240" w:lineRule="auto"/>
        <w:rPr>
          <w:rFonts w:ascii="AvenirLTStd-Medium" w:hAnsi="AvenirLTStd-Medium" w:cs="AvenirLTStd-Medium"/>
        </w:rPr>
      </w:pPr>
    </w:p>
    <w:p w14:paraId="29535C33" w14:textId="118BA55F" w:rsidR="00A60941" w:rsidRDefault="00A60941" w:rsidP="00A60941">
      <w:pPr>
        <w:autoSpaceDE w:val="0"/>
        <w:autoSpaceDN w:val="0"/>
        <w:adjustRightInd w:val="0"/>
        <w:spacing w:after="0" w:line="201" w:lineRule="atLeast"/>
        <w:rPr>
          <w:rFonts w:ascii="Avenir LT Std 55 Roman" w:hAnsi="Avenir LT Std 55 Roman" w:cs="Avenir LT Std 55 Roman"/>
          <w:color w:val="3F3F41"/>
          <w:sz w:val="19"/>
          <w:szCs w:val="19"/>
          <w:lang w:val="en-AU"/>
        </w:rPr>
      </w:pPr>
      <w:r>
        <w:rPr>
          <w:rFonts w:ascii="AvenirLTStd-Medium" w:hAnsi="AvenirLTStd-Medium" w:cs="AvenirLTStd-Medium"/>
          <w:b/>
          <w:bCs/>
          <w:iCs/>
        </w:rPr>
        <w:t>Suggested e</w:t>
      </w:r>
      <w:r w:rsidRPr="002F20E5">
        <w:rPr>
          <w:rFonts w:ascii="AvenirLTStd-Medium" w:hAnsi="AvenirLTStd-Medium" w:cs="AvenirLTStd-Medium"/>
          <w:b/>
          <w:bCs/>
          <w:iCs/>
        </w:rPr>
        <w:t xml:space="preserve">mail </w:t>
      </w:r>
      <w:r>
        <w:rPr>
          <w:rFonts w:ascii="AvenirLTStd-Medium" w:hAnsi="AvenirLTStd-Medium" w:cs="AvenirLTStd-Medium"/>
          <w:b/>
          <w:bCs/>
          <w:iCs/>
        </w:rPr>
        <w:t>s</w:t>
      </w:r>
      <w:r w:rsidRPr="002F20E5">
        <w:rPr>
          <w:rFonts w:ascii="AvenirLTStd-Medium" w:hAnsi="AvenirLTStd-Medium" w:cs="AvenirLTStd-Medium"/>
          <w:b/>
          <w:bCs/>
          <w:iCs/>
        </w:rPr>
        <w:t xml:space="preserve">ubject: </w:t>
      </w:r>
      <w:r>
        <w:rPr>
          <w:rFonts w:ascii="AvenirLTStd-Medium" w:hAnsi="AvenirLTStd-Medium" w:cs="AvenirLTStd-Medium"/>
          <w:i/>
        </w:rPr>
        <w:t>Stay protected through life’s big moments</w:t>
      </w:r>
    </w:p>
    <w:p w14:paraId="6C809F3F" w14:textId="77777777" w:rsidR="00A60941" w:rsidRDefault="00A60941" w:rsidP="0084742E">
      <w:pPr>
        <w:autoSpaceDE w:val="0"/>
        <w:autoSpaceDN w:val="0"/>
        <w:adjustRightInd w:val="0"/>
        <w:spacing w:after="0" w:line="201" w:lineRule="atLeast"/>
        <w:rPr>
          <w:rFonts w:ascii="Avenir LT Std 55 Roman" w:hAnsi="Avenir LT Std 55 Roman" w:cs="Avenir LT Std 55 Roman"/>
          <w:color w:val="3F3F41"/>
          <w:sz w:val="19"/>
          <w:szCs w:val="19"/>
          <w:lang w:val="en-AU"/>
        </w:rPr>
      </w:pPr>
    </w:p>
    <w:p w14:paraId="2AE76A03" w14:textId="77777777" w:rsidR="00E81672" w:rsidRDefault="00E81672" w:rsidP="00E81672">
      <w:pPr>
        <w:autoSpaceDE w:val="0"/>
        <w:autoSpaceDN w:val="0"/>
        <w:adjustRightInd w:val="0"/>
        <w:spacing w:after="0" w:line="240" w:lineRule="auto"/>
        <w:rPr>
          <w:rFonts w:ascii="AvenirLTStd-Medium" w:hAnsi="AvenirLTStd-Medium" w:cs="AvenirLTStd-Medium"/>
        </w:rPr>
      </w:pPr>
    </w:p>
    <w:p w14:paraId="0ADAC784" w14:textId="63F3D8CE" w:rsidR="00E81672" w:rsidRDefault="00E81672" w:rsidP="00E81672">
      <w:pPr>
        <w:autoSpaceDE w:val="0"/>
        <w:autoSpaceDN w:val="0"/>
        <w:adjustRightInd w:val="0"/>
        <w:spacing w:after="0" w:line="240" w:lineRule="auto"/>
        <w:rPr>
          <w:rFonts w:ascii="AvenirLTStd-Medium" w:hAnsi="AvenirLTStd-Medium" w:cs="AvenirLTStd-Medium"/>
        </w:rPr>
      </w:pPr>
      <w:r>
        <w:rPr>
          <w:rFonts w:ascii="AvenirLTStd-Medium" w:hAnsi="AvenirLTStd-Medium" w:cs="AvenirLTStd-Medium"/>
        </w:rPr>
        <w:t>Congratulations on one of life’s big milestones. Life moves so quickly these days, but it’s always important to slow down and c</w:t>
      </w:r>
      <w:r w:rsidR="0083251E">
        <w:rPr>
          <w:rFonts w:ascii="AvenirLTStd-Medium" w:hAnsi="AvenirLTStd-Medium" w:cs="AvenirLTStd-Medium"/>
        </w:rPr>
        <w:t>elebrate the big and little moments</w:t>
      </w:r>
      <w:r>
        <w:rPr>
          <w:rFonts w:ascii="AvenirLTStd-Medium" w:hAnsi="AvenirLTStd-Medium" w:cs="AvenirLTStd-Medium"/>
        </w:rPr>
        <w:t>.</w:t>
      </w:r>
    </w:p>
    <w:p w14:paraId="0624BEF1" w14:textId="77777777" w:rsidR="00E81672" w:rsidRDefault="00E81672" w:rsidP="00E81672">
      <w:pPr>
        <w:autoSpaceDE w:val="0"/>
        <w:autoSpaceDN w:val="0"/>
        <w:adjustRightInd w:val="0"/>
        <w:spacing w:after="0" w:line="240" w:lineRule="auto"/>
        <w:rPr>
          <w:rFonts w:ascii="AvenirLTStd-Medium" w:hAnsi="AvenirLTStd-Medium" w:cs="AvenirLTStd-Medium"/>
        </w:rPr>
      </w:pPr>
    </w:p>
    <w:p w14:paraId="3642E96D" w14:textId="17287DBF" w:rsidR="0083251E" w:rsidRDefault="00E81672" w:rsidP="00E81672">
      <w:pPr>
        <w:autoSpaceDE w:val="0"/>
        <w:autoSpaceDN w:val="0"/>
        <w:adjustRightInd w:val="0"/>
        <w:spacing w:after="0" w:line="240" w:lineRule="auto"/>
        <w:rPr>
          <w:rFonts w:ascii="AvenirLTStd-Medium" w:hAnsi="AvenirLTStd-Medium" w:cs="AvenirLTStd-Medium"/>
        </w:rPr>
      </w:pPr>
      <w:r>
        <w:rPr>
          <w:rFonts w:ascii="AvenirLTStd-Medium" w:hAnsi="AvenirLTStd-Medium" w:cs="AvenirLTStd-Medium"/>
        </w:rPr>
        <w:t>Reaching these milestones is a good reminder to think about our financial wellbeing</w:t>
      </w:r>
      <w:r w:rsidR="00010823">
        <w:rPr>
          <w:rFonts w:ascii="AvenirLTStd-Medium" w:hAnsi="AvenirLTStd-Medium" w:cs="AvenirLTStd-Medium"/>
        </w:rPr>
        <w:t>,</w:t>
      </w:r>
      <w:r>
        <w:rPr>
          <w:rFonts w:ascii="AvenirLTStd-Medium" w:hAnsi="AvenirLTStd-Medium" w:cs="AvenirLTStd-Medium"/>
        </w:rPr>
        <w:t xml:space="preserve"> </w:t>
      </w:r>
      <w:r w:rsidR="0083251E">
        <w:rPr>
          <w:rFonts w:ascii="AvenirLTStd-Medium" w:hAnsi="AvenirLTStd-Medium" w:cs="AvenirLTStd-Medium"/>
        </w:rPr>
        <w:t>because ou</w:t>
      </w:r>
      <w:r>
        <w:rPr>
          <w:rFonts w:ascii="AvenirLTStd-Medium" w:hAnsi="AvenirLTStd-Medium" w:cs="AvenirLTStd-Medium"/>
        </w:rPr>
        <w:t xml:space="preserve">r level of financial protection and planning </w:t>
      </w:r>
      <w:r w:rsidR="0029672C">
        <w:rPr>
          <w:rFonts w:ascii="AvenirLTStd-Medium" w:hAnsi="AvenirLTStd-Medium" w:cs="AvenirLTStd-Medium"/>
        </w:rPr>
        <w:t xml:space="preserve">may need to </w:t>
      </w:r>
      <w:r w:rsidR="0083251E">
        <w:rPr>
          <w:rFonts w:ascii="AvenirLTStd-Medium" w:hAnsi="AvenirLTStd-Medium" w:cs="AvenirLTStd-Medium"/>
        </w:rPr>
        <w:t>change as we travel through life</w:t>
      </w:r>
      <w:r>
        <w:rPr>
          <w:rFonts w:ascii="AvenirLTStd-Medium" w:hAnsi="AvenirLTStd-Medium" w:cs="AvenirLTStd-Medium"/>
        </w:rPr>
        <w:t xml:space="preserve">. </w:t>
      </w:r>
    </w:p>
    <w:p w14:paraId="1F7F3289" w14:textId="77777777" w:rsidR="0083251E" w:rsidRDefault="0083251E" w:rsidP="00E81672">
      <w:pPr>
        <w:autoSpaceDE w:val="0"/>
        <w:autoSpaceDN w:val="0"/>
        <w:adjustRightInd w:val="0"/>
        <w:spacing w:after="0" w:line="240" w:lineRule="auto"/>
        <w:rPr>
          <w:rFonts w:ascii="AvenirLTStd-Medium" w:hAnsi="AvenirLTStd-Medium" w:cs="AvenirLTStd-Medium"/>
        </w:rPr>
      </w:pPr>
    </w:p>
    <w:p w14:paraId="1AC5B779" w14:textId="71673F58" w:rsidR="00E81672" w:rsidRDefault="00E81672" w:rsidP="00E81672">
      <w:pPr>
        <w:autoSpaceDE w:val="0"/>
        <w:autoSpaceDN w:val="0"/>
        <w:adjustRightInd w:val="0"/>
        <w:spacing w:after="0" w:line="240" w:lineRule="auto"/>
        <w:rPr>
          <w:rFonts w:ascii="AvenirLTStd-Medium" w:hAnsi="AvenirLTStd-Medium" w:cs="AvenirLTStd-Medium"/>
        </w:rPr>
      </w:pPr>
      <w:r>
        <w:rPr>
          <w:rFonts w:ascii="AvenirLTStd-Medium" w:hAnsi="AvenirLTStd-Medium" w:cs="AvenirLTStd-Medium"/>
        </w:rPr>
        <w:t xml:space="preserve">We’ve partnered with NGS Super, the industry super fund for the education and care sectors, to help provide you with the information and tools you need to take control of your financial future. </w:t>
      </w:r>
    </w:p>
    <w:p w14:paraId="2E1C6F9B" w14:textId="77777777" w:rsidR="00E81672" w:rsidRDefault="00E81672" w:rsidP="00E81672">
      <w:pPr>
        <w:autoSpaceDE w:val="0"/>
        <w:autoSpaceDN w:val="0"/>
        <w:adjustRightInd w:val="0"/>
        <w:spacing w:after="0" w:line="240" w:lineRule="auto"/>
        <w:rPr>
          <w:rFonts w:ascii="AvenirLTStd-Medium" w:hAnsi="AvenirLTStd-Medium" w:cs="AvenirLTStd-Medium"/>
        </w:rPr>
      </w:pPr>
    </w:p>
    <w:p w14:paraId="72DBDF1A" w14:textId="11EAA63F" w:rsidR="00D32F3E" w:rsidRDefault="00D32F3E" w:rsidP="00D32F3E">
      <w:pPr>
        <w:pStyle w:val="ListParagraph"/>
        <w:numPr>
          <w:ilvl w:val="0"/>
          <w:numId w:val="6"/>
        </w:numPr>
        <w:autoSpaceDE w:val="0"/>
        <w:autoSpaceDN w:val="0"/>
        <w:adjustRightInd w:val="0"/>
        <w:rPr>
          <w:rFonts w:ascii="AvenirLTStd-Medium" w:hAnsi="AvenirLTStd-Medium" w:cs="AvenirLTStd-Medium"/>
          <w:color w:val="000000" w:themeColor="text1"/>
        </w:rPr>
      </w:pPr>
      <w:r w:rsidRPr="00A60941">
        <w:rPr>
          <w:rFonts w:ascii="AvenirLTStd-Medium" w:hAnsi="AvenirLTStd-Medium" w:cs="AvenirLTStd-Medium"/>
          <w:color w:val="000000" w:themeColor="text1"/>
        </w:rPr>
        <w:t>NGS Super provides a free chat with a super specialist to help answer any questions you may</w:t>
      </w:r>
      <w:r w:rsidR="0071245B">
        <w:rPr>
          <w:rFonts w:ascii="AvenirLTStd-Medium" w:hAnsi="AvenirLTStd-Medium" w:cs="AvenirLTStd-Medium"/>
          <w:color w:val="000000" w:themeColor="text1"/>
        </w:rPr>
        <w:t xml:space="preserve"> have. </w:t>
      </w:r>
      <w:hyperlink r:id="rId8" w:history="1">
        <w:r w:rsidR="0071245B" w:rsidRPr="00A60941">
          <w:rPr>
            <w:rStyle w:val="Hyperlink"/>
            <w:rFonts w:ascii="AvenirLTStd-Medium" w:hAnsi="AvenirLTStd-Medium" w:cs="AvenirLTStd-Medium"/>
            <w:color w:val="000000" w:themeColor="text1"/>
          </w:rPr>
          <w:t>Book in a time that suits you</w:t>
        </w:r>
      </w:hyperlink>
      <w:r w:rsidR="0071245B" w:rsidRPr="00A60941">
        <w:rPr>
          <w:rFonts w:ascii="AvenirLTStd-Medium" w:hAnsi="AvenirLTStd-Medium" w:cs="AvenirLTStd-Medium"/>
          <w:color w:val="000000" w:themeColor="text1"/>
        </w:rPr>
        <w:t>.</w:t>
      </w:r>
    </w:p>
    <w:p w14:paraId="4AA5FBA0" w14:textId="77777777" w:rsidR="00267746" w:rsidRPr="00A60941" w:rsidRDefault="00267746" w:rsidP="00267746">
      <w:pPr>
        <w:pStyle w:val="ListParagraph"/>
        <w:autoSpaceDE w:val="0"/>
        <w:autoSpaceDN w:val="0"/>
        <w:adjustRightInd w:val="0"/>
        <w:rPr>
          <w:rFonts w:ascii="AvenirLTStd-Medium" w:hAnsi="AvenirLTStd-Medium" w:cs="AvenirLTStd-Medium"/>
          <w:color w:val="000000" w:themeColor="text1"/>
        </w:rPr>
      </w:pPr>
    </w:p>
    <w:p w14:paraId="2EE6FF55" w14:textId="5CB30B6E" w:rsidR="00D32F3E" w:rsidRDefault="0078474C" w:rsidP="00D32F3E">
      <w:pPr>
        <w:pStyle w:val="ListParagraph"/>
        <w:numPr>
          <w:ilvl w:val="0"/>
          <w:numId w:val="6"/>
        </w:numPr>
        <w:autoSpaceDE w:val="0"/>
        <w:autoSpaceDN w:val="0"/>
        <w:adjustRightInd w:val="0"/>
        <w:spacing w:after="0" w:line="201" w:lineRule="atLeast"/>
        <w:rPr>
          <w:rFonts w:ascii="AvenirLTStd-Medium" w:hAnsi="AvenirLTStd-Medium" w:cs="AvenirLTStd-Medium"/>
          <w:color w:val="000000" w:themeColor="text1"/>
        </w:rPr>
      </w:pPr>
      <w:hyperlink r:id="rId9" w:history="1">
        <w:r w:rsidR="00D32F3E" w:rsidRPr="00A60941">
          <w:rPr>
            <w:rStyle w:val="Hyperlink"/>
            <w:rFonts w:ascii="AvenirLTStd-Medium" w:hAnsi="AvenirLTStd-Medium" w:cs="AvenirLTStd-Medium"/>
            <w:color w:val="000000" w:themeColor="text1"/>
          </w:rPr>
          <w:t>Find out more about how insurance in super works</w:t>
        </w:r>
      </w:hyperlink>
      <w:r w:rsidR="00D32F3E" w:rsidRPr="00A60941">
        <w:rPr>
          <w:rFonts w:ascii="AvenirLTStd-Medium" w:hAnsi="AvenirLTStd-Medium" w:cs="AvenirLTStd-Medium"/>
          <w:color w:val="000000" w:themeColor="text1"/>
        </w:rPr>
        <w:t xml:space="preserve"> and the important things to consider.</w:t>
      </w:r>
    </w:p>
    <w:p w14:paraId="5BCA60CA" w14:textId="77777777" w:rsidR="00267746" w:rsidRPr="00267746" w:rsidRDefault="00267746" w:rsidP="00267746">
      <w:pPr>
        <w:autoSpaceDE w:val="0"/>
        <w:autoSpaceDN w:val="0"/>
        <w:adjustRightInd w:val="0"/>
        <w:spacing w:after="0" w:line="201" w:lineRule="atLeast"/>
        <w:rPr>
          <w:rFonts w:ascii="AvenirLTStd-Medium" w:hAnsi="AvenirLTStd-Medium" w:cs="AvenirLTStd-Medium"/>
          <w:color w:val="000000" w:themeColor="text1"/>
        </w:rPr>
      </w:pPr>
    </w:p>
    <w:p w14:paraId="36EE6E64" w14:textId="678C37AA" w:rsidR="0071245B" w:rsidRPr="0071245B" w:rsidRDefault="00010823" w:rsidP="00B54E51">
      <w:pPr>
        <w:pStyle w:val="ListParagraph"/>
        <w:numPr>
          <w:ilvl w:val="0"/>
          <w:numId w:val="6"/>
        </w:numPr>
        <w:autoSpaceDE w:val="0"/>
        <w:autoSpaceDN w:val="0"/>
        <w:adjustRightInd w:val="0"/>
        <w:spacing w:after="0" w:line="201" w:lineRule="atLeast"/>
        <w:rPr>
          <w:rFonts w:ascii="AvenirLTStd-Medium" w:hAnsi="AvenirLTStd-Medium" w:cs="AvenirLTStd-Medium"/>
          <w:color w:val="000000" w:themeColor="text1"/>
        </w:rPr>
      </w:pPr>
      <w:r>
        <w:rPr>
          <w:rFonts w:ascii="AvenirLTStd-Medium" w:hAnsi="AvenirLTStd-Medium" w:cs="AvenirLTStd-Medium"/>
          <w:color w:val="000000" w:themeColor="text1"/>
        </w:rPr>
        <w:t>It m</w:t>
      </w:r>
      <w:r w:rsidR="0071245B" w:rsidRPr="0071245B">
        <w:rPr>
          <w:rFonts w:ascii="AvenirLTStd-Medium" w:hAnsi="AvenirLTStd-Medium" w:cs="AvenirLTStd-Medium"/>
          <w:color w:val="000000" w:themeColor="text1"/>
        </w:rPr>
        <w:t xml:space="preserve">ight be time to think about if your investment options are working best for you. </w:t>
      </w:r>
      <w:r>
        <w:rPr>
          <w:rFonts w:ascii="AvenirLTStd-Medium" w:hAnsi="AvenirLTStd-Medium" w:cs="AvenirLTStd-Medium"/>
          <w:color w:val="000000" w:themeColor="text1"/>
        </w:rPr>
        <w:t>Consider</w:t>
      </w:r>
      <w:r w:rsidR="0071245B" w:rsidRPr="0071245B">
        <w:rPr>
          <w:rFonts w:ascii="AvenirLTStd-Medium" w:hAnsi="AvenirLTStd-Medium" w:cs="AvenirLTStd-Medium"/>
          <w:color w:val="000000" w:themeColor="text1"/>
        </w:rPr>
        <w:t xml:space="preserve"> your needs and goals and </w:t>
      </w:r>
      <w:hyperlink r:id="rId10" w:history="1">
        <w:r w:rsidR="0071245B" w:rsidRPr="0071245B">
          <w:rPr>
            <w:rStyle w:val="Hyperlink"/>
            <w:rFonts w:ascii="AvenirLTStd-Medium" w:hAnsi="AvenirLTStd-Medium" w:cs="AvenirLTStd-Medium"/>
          </w:rPr>
          <w:t>find out more</w:t>
        </w:r>
      </w:hyperlink>
      <w:r w:rsidR="0071245B" w:rsidRPr="0071245B">
        <w:rPr>
          <w:rFonts w:ascii="AvenirLTStd-Medium" w:hAnsi="AvenirLTStd-Medium" w:cs="AvenirLTStd-Medium"/>
          <w:color w:val="000000" w:themeColor="text1"/>
        </w:rPr>
        <w:t xml:space="preserve"> </w:t>
      </w:r>
      <w:r w:rsidR="00564FD3">
        <w:rPr>
          <w:rFonts w:ascii="AvenirLTStd-Medium" w:hAnsi="AvenirLTStd-Medium" w:cs="AvenirLTStd-Medium"/>
          <w:color w:val="000000" w:themeColor="text1"/>
        </w:rPr>
        <w:t>about how investments work</w:t>
      </w:r>
      <w:r w:rsidR="0071245B" w:rsidRPr="0071245B">
        <w:rPr>
          <w:rFonts w:ascii="AvenirLTStd-Medium" w:hAnsi="AvenirLTStd-Medium" w:cs="AvenirLTStd-Medium"/>
          <w:color w:val="000000" w:themeColor="text1"/>
        </w:rPr>
        <w:t>.</w:t>
      </w:r>
    </w:p>
    <w:p w14:paraId="740DB649" w14:textId="77777777" w:rsidR="0071245B" w:rsidRPr="0071245B" w:rsidRDefault="0071245B" w:rsidP="0071245B">
      <w:pPr>
        <w:pStyle w:val="ListParagraph"/>
        <w:rPr>
          <w:rFonts w:ascii="AvenirLTStd-Medium" w:hAnsi="AvenirLTStd-Medium" w:cs="AvenirLTStd-Medium"/>
          <w:color w:val="000000" w:themeColor="text1"/>
        </w:rPr>
      </w:pPr>
    </w:p>
    <w:p w14:paraId="022CD995" w14:textId="094050D9" w:rsidR="00267746" w:rsidRDefault="00267746" w:rsidP="00D32F3E">
      <w:pPr>
        <w:pStyle w:val="ListParagraph"/>
        <w:numPr>
          <w:ilvl w:val="0"/>
          <w:numId w:val="6"/>
        </w:numPr>
        <w:autoSpaceDE w:val="0"/>
        <w:autoSpaceDN w:val="0"/>
        <w:adjustRightInd w:val="0"/>
        <w:spacing w:after="0" w:line="201" w:lineRule="atLeast"/>
        <w:rPr>
          <w:rFonts w:ascii="AvenirLTStd-Medium" w:hAnsi="AvenirLTStd-Medium" w:cs="AvenirLTStd-Medium"/>
          <w:color w:val="000000" w:themeColor="text1"/>
        </w:rPr>
      </w:pPr>
      <w:r>
        <w:rPr>
          <w:rFonts w:ascii="AvenirLTStd-Medium" w:hAnsi="AvenirLTStd-Medium" w:cs="AvenirLTStd-Medium"/>
          <w:color w:val="000000" w:themeColor="text1"/>
        </w:rPr>
        <w:t xml:space="preserve">Maybe you want to explore personal advice? There is some helpful information on the </w:t>
      </w:r>
      <w:hyperlink r:id="rId11" w:history="1">
        <w:r w:rsidRPr="00267746">
          <w:rPr>
            <w:rStyle w:val="Hyperlink"/>
            <w:rFonts w:ascii="AvenirLTStd-Medium" w:hAnsi="AvenirLTStd-Medium" w:cs="AvenirLTStd-Medium"/>
          </w:rPr>
          <w:t>NGS website about what to expect</w:t>
        </w:r>
      </w:hyperlink>
      <w:r>
        <w:rPr>
          <w:rFonts w:ascii="AvenirLTStd-Medium" w:hAnsi="AvenirLTStd-Medium" w:cs="AvenirLTStd-Medium"/>
          <w:color w:val="000000" w:themeColor="text1"/>
        </w:rPr>
        <w:t xml:space="preserve">.  </w:t>
      </w:r>
    </w:p>
    <w:p w14:paraId="1F7DD85D" w14:textId="77777777" w:rsidR="00267746" w:rsidRPr="00267746" w:rsidRDefault="00267746" w:rsidP="00267746">
      <w:pPr>
        <w:pStyle w:val="ListParagraph"/>
        <w:rPr>
          <w:rFonts w:ascii="AvenirLTStd-Medium" w:hAnsi="AvenirLTStd-Medium" w:cs="AvenirLTStd-Medium"/>
          <w:color w:val="000000" w:themeColor="text1"/>
        </w:rPr>
      </w:pPr>
    </w:p>
    <w:p w14:paraId="726D3383" w14:textId="036A5161" w:rsidR="00267746" w:rsidRPr="00267746" w:rsidRDefault="00267746" w:rsidP="00267746">
      <w:pPr>
        <w:pStyle w:val="ListParagraph"/>
        <w:numPr>
          <w:ilvl w:val="0"/>
          <w:numId w:val="6"/>
        </w:numPr>
        <w:autoSpaceDE w:val="0"/>
        <w:autoSpaceDN w:val="0"/>
        <w:adjustRightInd w:val="0"/>
        <w:spacing w:after="0" w:line="240" w:lineRule="auto"/>
        <w:rPr>
          <w:rFonts w:ascii="AvenirLTStd-Medium" w:hAnsi="AvenirLTStd-Medium" w:cs="AvenirLTStd-Medium"/>
        </w:rPr>
      </w:pPr>
      <w:r w:rsidRPr="00267746">
        <w:rPr>
          <w:rFonts w:ascii="AvenirLTStd-Medium" w:hAnsi="AvenirLTStd-Medium" w:cs="AvenirLTStd-Medium"/>
          <w:color w:val="000000" w:themeColor="text1"/>
        </w:rPr>
        <w:t>Register for a</w:t>
      </w:r>
      <w:r w:rsidR="00564FD3">
        <w:rPr>
          <w:rFonts w:ascii="AvenirLTStd-Medium" w:hAnsi="AvenirLTStd-Medium" w:cs="AvenirLTStd-Medium"/>
          <w:color w:val="000000" w:themeColor="text1"/>
        </w:rPr>
        <w:t>n</w:t>
      </w:r>
      <w:r w:rsidRPr="00267746">
        <w:rPr>
          <w:rFonts w:ascii="AvenirLTStd-Medium" w:hAnsi="AvenirLTStd-Medium" w:cs="AvenirLTStd-Medium"/>
          <w:color w:val="000000" w:themeColor="text1"/>
        </w:rPr>
        <w:t xml:space="preserve"> NGS webinar</w:t>
      </w:r>
      <w:r>
        <w:rPr>
          <w:rFonts w:ascii="AvenirLTStd-Medium" w:hAnsi="AvenirLTStd-Medium" w:cs="AvenirLTStd-Medium"/>
          <w:color w:val="000000" w:themeColor="text1"/>
        </w:rPr>
        <w:t xml:space="preserve"> to learn more about super</w:t>
      </w:r>
      <w:r w:rsidRPr="00267746">
        <w:rPr>
          <w:rFonts w:ascii="AvenirLTStd-Medium" w:hAnsi="AvenirLTStd-Medium" w:cs="AvenirLTStd-Medium"/>
          <w:color w:val="000000" w:themeColor="text1"/>
        </w:rPr>
        <w:t xml:space="preserve">. Topics and dates </w:t>
      </w:r>
      <w:hyperlink r:id="rId12" w:history="1">
        <w:r w:rsidRPr="00267746">
          <w:rPr>
            <w:rStyle w:val="Hyperlink"/>
            <w:rFonts w:ascii="AvenirLTStd-Medium" w:hAnsi="AvenirLTStd-Medium" w:cs="AvenirLTStd-Medium"/>
          </w:rPr>
          <w:t xml:space="preserve">are available </w:t>
        </w:r>
        <w:r>
          <w:rPr>
            <w:rStyle w:val="Hyperlink"/>
            <w:rFonts w:ascii="AvenirLTStd-Medium" w:hAnsi="AvenirLTStd-Medium" w:cs="AvenirLTStd-Medium"/>
          </w:rPr>
          <w:t>on their website</w:t>
        </w:r>
      </w:hyperlink>
      <w:r>
        <w:rPr>
          <w:rFonts w:ascii="AvenirLTStd-Medium" w:hAnsi="AvenirLTStd-Medium" w:cs="AvenirLTStd-Medium"/>
          <w:color w:val="000000" w:themeColor="text1"/>
        </w:rPr>
        <w:t>.</w:t>
      </w:r>
      <w:r w:rsidRPr="00267746">
        <w:rPr>
          <w:rFonts w:ascii="AvenirLTStd-Medium" w:hAnsi="AvenirLTStd-Medium" w:cs="AvenirLTStd-Medium"/>
          <w:color w:val="000000" w:themeColor="text1"/>
        </w:rPr>
        <w:t xml:space="preserve"> </w:t>
      </w:r>
    </w:p>
    <w:p w14:paraId="74F247EA" w14:textId="77777777" w:rsidR="00E81672" w:rsidRDefault="00E81672" w:rsidP="00E81672">
      <w:pPr>
        <w:autoSpaceDE w:val="0"/>
        <w:autoSpaceDN w:val="0"/>
        <w:adjustRightInd w:val="0"/>
        <w:spacing w:after="0" w:line="240" w:lineRule="auto"/>
        <w:rPr>
          <w:rFonts w:ascii="AvenirLTStd-Medium" w:hAnsi="AvenirLTStd-Medium" w:cs="AvenirLTStd-Medium"/>
        </w:rPr>
      </w:pPr>
    </w:p>
    <w:p w14:paraId="0DBDE461" w14:textId="77777777" w:rsidR="00E81672" w:rsidRDefault="00E81672" w:rsidP="00E81672">
      <w:pPr>
        <w:autoSpaceDE w:val="0"/>
        <w:autoSpaceDN w:val="0"/>
        <w:adjustRightInd w:val="0"/>
        <w:spacing w:after="0" w:line="240" w:lineRule="auto"/>
        <w:rPr>
          <w:rFonts w:ascii="AvenirLTStd-Medium" w:hAnsi="AvenirLTStd-Medium" w:cs="AvenirLTStd-Medium"/>
        </w:rPr>
      </w:pPr>
    </w:p>
    <w:p w14:paraId="48EF2731" w14:textId="6EDE233D" w:rsidR="00E81672" w:rsidRDefault="00E81672" w:rsidP="00E81672">
      <w:pPr>
        <w:autoSpaceDE w:val="0"/>
        <w:autoSpaceDN w:val="0"/>
        <w:adjustRightInd w:val="0"/>
        <w:spacing w:after="0" w:line="240" w:lineRule="auto"/>
        <w:rPr>
          <w:rFonts w:ascii="AvenirLTStd-Medium" w:hAnsi="AvenirLTStd-Medium" w:cs="AvenirLTStd-Medium"/>
        </w:rPr>
      </w:pPr>
      <w:r>
        <w:rPr>
          <w:rFonts w:ascii="AvenirLTStd-Medium" w:hAnsi="AvenirLTStd-Medium" w:cs="AvenirLTStd-Medium"/>
        </w:rPr>
        <w:t>So, congratulations again, we hope this information is useful and we wish you continued success with our team.</w:t>
      </w:r>
    </w:p>
    <w:p w14:paraId="5AFAC050" w14:textId="77777777" w:rsidR="00D32F3E" w:rsidRDefault="00D32F3E" w:rsidP="00E81672">
      <w:pPr>
        <w:autoSpaceDE w:val="0"/>
        <w:autoSpaceDN w:val="0"/>
        <w:adjustRightInd w:val="0"/>
        <w:spacing w:after="0" w:line="240" w:lineRule="auto"/>
        <w:rPr>
          <w:rFonts w:ascii="AvenirLTStd-Medium" w:hAnsi="AvenirLTStd-Medium" w:cs="AvenirLTStd-Medium"/>
        </w:rPr>
      </w:pPr>
    </w:p>
    <w:p w14:paraId="7A99B10F" w14:textId="77777777" w:rsidR="00D32F3E" w:rsidRPr="002F20E5" w:rsidRDefault="00D32F3E" w:rsidP="00D32F3E">
      <w:pPr>
        <w:autoSpaceDE w:val="0"/>
        <w:autoSpaceDN w:val="0"/>
        <w:adjustRightInd w:val="0"/>
        <w:spacing w:after="0" w:line="240" w:lineRule="auto"/>
        <w:rPr>
          <w:rFonts w:ascii="AvenirLTStd-Medium" w:hAnsi="AvenirLTStd-Medium" w:cs="AvenirLTStd-Medium"/>
          <w:b/>
          <w:bCs/>
          <w:i/>
          <w:iCs/>
        </w:rPr>
      </w:pPr>
      <w:r w:rsidRPr="002F20E5">
        <w:rPr>
          <w:rFonts w:ascii="AvenirLTStd-Medium" w:hAnsi="AvenirLTStd-Medium" w:cs="AvenirLTStd-Medium"/>
          <w:b/>
          <w:bCs/>
          <w:i/>
          <w:iCs/>
        </w:rPr>
        <w:t>Email sign off.</w:t>
      </w:r>
    </w:p>
    <w:p w14:paraId="157FCD08" w14:textId="77777777" w:rsidR="0083251E" w:rsidRDefault="0083251E" w:rsidP="00E81672">
      <w:pPr>
        <w:autoSpaceDE w:val="0"/>
        <w:autoSpaceDN w:val="0"/>
        <w:adjustRightInd w:val="0"/>
        <w:spacing w:after="0" w:line="240" w:lineRule="auto"/>
        <w:rPr>
          <w:rFonts w:ascii="AvenirLTStd-Medium" w:hAnsi="AvenirLTStd-Medium" w:cs="AvenirLTStd-Medium"/>
        </w:rPr>
        <w:sectPr w:rsidR="0083251E">
          <w:pgSz w:w="12240" w:h="15840"/>
          <w:pgMar w:top="1440" w:right="1440" w:bottom="1440" w:left="1440" w:header="720" w:footer="720" w:gutter="0"/>
          <w:cols w:space="720"/>
          <w:docGrid w:linePitch="360"/>
        </w:sectPr>
      </w:pPr>
    </w:p>
    <w:p w14:paraId="553F50EC" w14:textId="77777777" w:rsidR="00D32F3E" w:rsidRPr="00CD2961" w:rsidRDefault="00D32F3E" w:rsidP="0083251E">
      <w:pPr>
        <w:autoSpaceDE w:val="0"/>
        <w:autoSpaceDN w:val="0"/>
        <w:adjustRightInd w:val="0"/>
        <w:spacing w:after="0" w:line="240" w:lineRule="auto"/>
        <w:rPr>
          <w:rFonts w:ascii="AvenirLTStd-Medium" w:hAnsi="AvenirLTStd-Medium" w:cs="AvenirLTStd-Medium"/>
          <w:b/>
          <w:sz w:val="24"/>
          <w:szCs w:val="24"/>
        </w:rPr>
      </w:pPr>
    </w:p>
    <w:sectPr w:rsidR="00D32F3E" w:rsidRPr="00CD2961" w:rsidSect="002F20E5">
      <w:pgSz w:w="12240" w:h="15840"/>
      <w:pgMar w:top="709" w:right="1440" w:bottom="567"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venir LT Std 55 Roman">
    <w:altName w:val="Cambria"/>
    <w:panose1 w:val="00000000000000000000"/>
    <w:charset w:val="00"/>
    <w:family w:val="swiss"/>
    <w:notTrueType/>
    <w:pitch w:val="variable"/>
    <w:sig w:usb0="00000003" w:usb1="00000000" w:usb2="00000000" w:usb3="00000000" w:csb0="00000001" w:csb1="00000000"/>
  </w:font>
  <w:font w:name="Avenir LT Std 65 Medium">
    <w:altName w:val="Calibri"/>
    <w:panose1 w:val="00000000000000000000"/>
    <w:charset w:val="00"/>
    <w:family w:val="swiss"/>
    <w:notTrueType/>
    <w:pitch w:val="variable"/>
    <w:sig w:usb0="00000003" w:usb1="00000000" w:usb2="00000000" w:usb3="00000000" w:csb0="00000001" w:csb1="00000000"/>
  </w:font>
  <w:font w:name="AvenirLTStd-Medium">
    <w:altName w:val="Calibri"/>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2DBCE68"/>
    <w:multiLevelType w:val="hybridMultilevel"/>
    <w:tmpl w:val="C4F22D86"/>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46AA08B"/>
    <w:multiLevelType w:val="hybridMultilevel"/>
    <w:tmpl w:val="07CDDE16"/>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2CC2F9B7"/>
    <w:multiLevelType w:val="hybridMultilevel"/>
    <w:tmpl w:val="54384F3F"/>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63951E64"/>
    <w:multiLevelType w:val="hybridMultilevel"/>
    <w:tmpl w:val="57C81C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732A5B04"/>
    <w:multiLevelType w:val="hybridMultilevel"/>
    <w:tmpl w:val="CE401A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46B74B0"/>
    <w:multiLevelType w:val="hybridMultilevel"/>
    <w:tmpl w:val="6F1DF37F"/>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abstractNumId w:val="4"/>
  </w:num>
  <w:num w:numId="2">
    <w:abstractNumId w:val="2"/>
  </w:num>
  <w:num w:numId="3">
    <w:abstractNumId w:val="5"/>
  </w:num>
  <w:num w:numId="4">
    <w:abstractNumId w:val="0"/>
  </w:num>
  <w:num w:numId="5">
    <w:abstractNumId w:val="1"/>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xMrMwNTIzNDE3MrFU0lEKTi0uzszPAykwrAUABOxyYCwAAAA="/>
  </w:docVars>
  <w:rsids>
    <w:rsidRoot w:val="00D24FEC"/>
    <w:rsid w:val="00010823"/>
    <w:rsid w:val="000257BE"/>
    <w:rsid w:val="00040DD5"/>
    <w:rsid w:val="0008128A"/>
    <w:rsid w:val="000A0625"/>
    <w:rsid w:val="000E0BD1"/>
    <w:rsid w:val="001160D1"/>
    <w:rsid w:val="00215614"/>
    <w:rsid w:val="00267746"/>
    <w:rsid w:val="002846D8"/>
    <w:rsid w:val="0029672C"/>
    <w:rsid w:val="002E6FFF"/>
    <w:rsid w:val="002F20E5"/>
    <w:rsid w:val="00560EDF"/>
    <w:rsid w:val="00564FD3"/>
    <w:rsid w:val="00601BA3"/>
    <w:rsid w:val="00651579"/>
    <w:rsid w:val="006E7DB1"/>
    <w:rsid w:val="0071245B"/>
    <w:rsid w:val="0078474C"/>
    <w:rsid w:val="007927A6"/>
    <w:rsid w:val="007B2EE8"/>
    <w:rsid w:val="0083251E"/>
    <w:rsid w:val="0084742E"/>
    <w:rsid w:val="008C6DA7"/>
    <w:rsid w:val="00A60941"/>
    <w:rsid w:val="00BB115A"/>
    <w:rsid w:val="00CC208F"/>
    <w:rsid w:val="00CD2961"/>
    <w:rsid w:val="00D24FEC"/>
    <w:rsid w:val="00D32F3E"/>
    <w:rsid w:val="00D5572D"/>
    <w:rsid w:val="00DF7BC3"/>
    <w:rsid w:val="00E3438A"/>
    <w:rsid w:val="00E3628A"/>
    <w:rsid w:val="00E62660"/>
    <w:rsid w:val="00E81672"/>
    <w:rsid w:val="00E866C7"/>
    <w:rsid w:val="00F05D7A"/>
    <w:rsid w:val="00FD44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E2FA76"/>
  <w15:chartTrackingRefBased/>
  <w15:docId w15:val="{36E7C2E2-2CB1-4536-8679-2A51ADEA57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24FEC"/>
    <w:rPr>
      <w:color w:val="0563C1" w:themeColor="hyperlink"/>
      <w:u w:val="single"/>
    </w:rPr>
  </w:style>
  <w:style w:type="character" w:styleId="Strong">
    <w:name w:val="Strong"/>
    <w:basedOn w:val="DefaultParagraphFont"/>
    <w:uiPriority w:val="22"/>
    <w:qFormat/>
    <w:rsid w:val="00D24FEC"/>
    <w:rPr>
      <w:b/>
      <w:bCs/>
    </w:rPr>
  </w:style>
  <w:style w:type="paragraph" w:styleId="ListParagraph">
    <w:name w:val="List Paragraph"/>
    <w:basedOn w:val="Normal"/>
    <w:uiPriority w:val="34"/>
    <w:qFormat/>
    <w:rsid w:val="00D24FEC"/>
    <w:pPr>
      <w:ind w:left="720"/>
      <w:contextualSpacing/>
    </w:pPr>
  </w:style>
  <w:style w:type="character" w:styleId="CommentReference">
    <w:name w:val="annotation reference"/>
    <w:basedOn w:val="DefaultParagraphFont"/>
    <w:uiPriority w:val="99"/>
    <w:semiHidden/>
    <w:unhideWhenUsed/>
    <w:rsid w:val="0083251E"/>
    <w:rPr>
      <w:sz w:val="16"/>
      <w:szCs w:val="16"/>
    </w:rPr>
  </w:style>
  <w:style w:type="paragraph" w:styleId="CommentText">
    <w:name w:val="annotation text"/>
    <w:basedOn w:val="Normal"/>
    <w:link w:val="CommentTextChar"/>
    <w:uiPriority w:val="99"/>
    <w:semiHidden/>
    <w:unhideWhenUsed/>
    <w:rsid w:val="0083251E"/>
    <w:pPr>
      <w:spacing w:line="240" w:lineRule="auto"/>
    </w:pPr>
    <w:rPr>
      <w:sz w:val="20"/>
      <w:szCs w:val="20"/>
    </w:rPr>
  </w:style>
  <w:style w:type="character" w:customStyle="1" w:styleId="CommentTextChar">
    <w:name w:val="Comment Text Char"/>
    <w:basedOn w:val="DefaultParagraphFont"/>
    <w:link w:val="CommentText"/>
    <w:uiPriority w:val="99"/>
    <w:semiHidden/>
    <w:rsid w:val="0083251E"/>
    <w:rPr>
      <w:sz w:val="20"/>
      <w:szCs w:val="20"/>
    </w:rPr>
  </w:style>
  <w:style w:type="paragraph" w:styleId="CommentSubject">
    <w:name w:val="annotation subject"/>
    <w:basedOn w:val="CommentText"/>
    <w:next w:val="CommentText"/>
    <w:link w:val="CommentSubjectChar"/>
    <w:uiPriority w:val="99"/>
    <w:semiHidden/>
    <w:unhideWhenUsed/>
    <w:rsid w:val="0083251E"/>
    <w:rPr>
      <w:b/>
      <w:bCs/>
    </w:rPr>
  </w:style>
  <w:style w:type="character" w:customStyle="1" w:styleId="CommentSubjectChar">
    <w:name w:val="Comment Subject Char"/>
    <w:basedOn w:val="CommentTextChar"/>
    <w:link w:val="CommentSubject"/>
    <w:uiPriority w:val="99"/>
    <w:semiHidden/>
    <w:rsid w:val="0083251E"/>
    <w:rPr>
      <w:b/>
      <w:bCs/>
      <w:sz w:val="20"/>
      <w:szCs w:val="20"/>
    </w:rPr>
  </w:style>
  <w:style w:type="paragraph" w:styleId="BalloonText">
    <w:name w:val="Balloon Text"/>
    <w:basedOn w:val="Normal"/>
    <w:link w:val="BalloonTextChar"/>
    <w:uiPriority w:val="99"/>
    <w:semiHidden/>
    <w:unhideWhenUsed/>
    <w:rsid w:val="0083251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251E"/>
    <w:rPr>
      <w:rFonts w:ascii="Segoe UI" w:hAnsi="Segoe UI" w:cs="Segoe UI"/>
      <w:sz w:val="18"/>
      <w:szCs w:val="18"/>
    </w:rPr>
  </w:style>
  <w:style w:type="paragraph" w:customStyle="1" w:styleId="Default">
    <w:name w:val="Default"/>
    <w:rsid w:val="0084742E"/>
    <w:pPr>
      <w:autoSpaceDE w:val="0"/>
      <w:autoSpaceDN w:val="0"/>
      <w:adjustRightInd w:val="0"/>
      <w:spacing w:after="0" w:line="240" w:lineRule="auto"/>
    </w:pPr>
    <w:rPr>
      <w:rFonts w:ascii="Avenir LT Std 55 Roman" w:hAnsi="Avenir LT Std 55 Roman" w:cs="Avenir LT Std 55 Roman"/>
      <w:color w:val="000000"/>
      <w:sz w:val="24"/>
      <w:szCs w:val="24"/>
      <w:lang w:val="en-AU"/>
    </w:rPr>
  </w:style>
  <w:style w:type="paragraph" w:customStyle="1" w:styleId="Pa2">
    <w:name w:val="Pa2"/>
    <w:basedOn w:val="Default"/>
    <w:next w:val="Default"/>
    <w:uiPriority w:val="99"/>
    <w:rsid w:val="0084742E"/>
    <w:pPr>
      <w:spacing w:line="201" w:lineRule="atLeast"/>
    </w:pPr>
    <w:rPr>
      <w:rFonts w:cstheme="minorBidi"/>
      <w:color w:val="auto"/>
    </w:rPr>
  </w:style>
  <w:style w:type="character" w:customStyle="1" w:styleId="A10">
    <w:name w:val="A10"/>
    <w:uiPriority w:val="99"/>
    <w:rsid w:val="0084742E"/>
    <w:rPr>
      <w:rFonts w:cs="Avenir LT Std 55 Roman"/>
      <w:color w:val="3F3F41"/>
      <w:sz w:val="19"/>
      <w:szCs w:val="19"/>
    </w:rPr>
  </w:style>
  <w:style w:type="character" w:customStyle="1" w:styleId="A3">
    <w:name w:val="A3"/>
    <w:uiPriority w:val="99"/>
    <w:rsid w:val="0084742E"/>
    <w:rPr>
      <w:rFonts w:ascii="Avenir LT Std 65 Medium" w:hAnsi="Avenir LT Std 65 Medium" w:cs="Avenir LT Std 65 Medium"/>
      <w:b/>
      <w:bCs/>
      <w:color w:val="00514B"/>
      <w:sz w:val="22"/>
      <w:szCs w:val="22"/>
    </w:rPr>
  </w:style>
  <w:style w:type="paragraph" w:styleId="NormalWeb">
    <w:name w:val="Normal (Web)"/>
    <w:basedOn w:val="Normal"/>
    <w:uiPriority w:val="99"/>
    <w:unhideWhenUsed/>
    <w:rsid w:val="00E62660"/>
    <w:pPr>
      <w:spacing w:before="100" w:beforeAutospacing="1" w:after="100" w:afterAutospacing="1" w:line="240" w:lineRule="auto"/>
    </w:pPr>
    <w:rPr>
      <w:rFonts w:ascii="Calibri" w:hAnsi="Calibri" w:cs="Calibri"/>
      <w:lang w:val="en-AU" w:eastAsia="en-AU"/>
    </w:rPr>
  </w:style>
  <w:style w:type="table" w:styleId="TableGrid">
    <w:name w:val="Table Grid"/>
    <w:basedOn w:val="TableNormal"/>
    <w:uiPriority w:val="39"/>
    <w:rsid w:val="00E62660"/>
    <w:pPr>
      <w:spacing w:after="0" w:line="240" w:lineRule="auto"/>
    </w:pPr>
    <w:rPr>
      <w:lang w:val="en-AU"/>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1">
    <w:name w:val="A1"/>
    <w:uiPriority w:val="99"/>
    <w:rsid w:val="00560EDF"/>
    <w:rPr>
      <w:rFonts w:cs="Avenir LT Std 65 Medium"/>
      <w:b/>
      <w:bCs/>
      <w:color w:val="00514B"/>
      <w:sz w:val="22"/>
      <w:szCs w:val="22"/>
    </w:rPr>
  </w:style>
  <w:style w:type="character" w:styleId="UnresolvedMention">
    <w:name w:val="Unresolved Mention"/>
    <w:basedOn w:val="DefaultParagraphFont"/>
    <w:uiPriority w:val="99"/>
    <w:semiHidden/>
    <w:unhideWhenUsed/>
    <w:rsid w:val="00560EDF"/>
    <w:rPr>
      <w:color w:val="605E5C"/>
      <w:shd w:val="clear" w:color="auto" w:fill="E1DFDD"/>
    </w:rPr>
  </w:style>
  <w:style w:type="character" w:styleId="FollowedHyperlink">
    <w:name w:val="FollowedHyperlink"/>
    <w:basedOn w:val="DefaultParagraphFont"/>
    <w:uiPriority w:val="99"/>
    <w:semiHidden/>
    <w:unhideWhenUsed/>
    <w:rsid w:val="008C6DA7"/>
    <w:rPr>
      <w:color w:val="954F72" w:themeColor="followedHyperlink"/>
      <w:u w:val="single"/>
    </w:rPr>
  </w:style>
  <w:style w:type="paragraph" w:styleId="Revision">
    <w:name w:val="Revision"/>
    <w:hidden/>
    <w:uiPriority w:val="99"/>
    <w:semiHidden/>
    <w:rsid w:val="002E6FF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105552">
      <w:bodyDiv w:val="1"/>
      <w:marLeft w:val="0"/>
      <w:marRight w:val="0"/>
      <w:marTop w:val="0"/>
      <w:marBottom w:val="0"/>
      <w:divBdr>
        <w:top w:val="none" w:sz="0" w:space="0" w:color="auto"/>
        <w:left w:val="none" w:sz="0" w:space="0" w:color="auto"/>
        <w:bottom w:val="none" w:sz="0" w:space="0" w:color="auto"/>
        <w:right w:val="none" w:sz="0" w:space="0" w:color="auto"/>
      </w:divBdr>
    </w:div>
    <w:div w:id="217741309">
      <w:bodyDiv w:val="1"/>
      <w:marLeft w:val="0"/>
      <w:marRight w:val="0"/>
      <w:marTop w:val="0"/>
      <w:marBottom w:val="0"/>
      <w:divBdr>
        <w:top w:val="none" w:sz="0" w:space="0" w:color="auto"/>
        <w:left w:val="none" w:sz="0" w:space="0" w:color="auto"/>
        <w:bottom w:val="none" w:sz="0" w:space="0" w:color="auto"/>
        <w:right w:val="none" w:sz="0" w:space="0" w:color="auto"/>
      </w:divBdr>
    </w:div>
    <w:div w:id="426924855">
      <w:bodyDiv w:val="1"/>
      <w:marLeft w:val="0"/>
      <w:marRight w:val="0"/>
      <w:marTop w:val="0"/>
      <w:marBottom w:val="0"/>
      <w:divBdr>
        <w:top w:val="none" w:sz="0" w:space="0" w:color="auto"/>
        <w:left w:val="none" w:sz="0" w:space="0" w:color="auto"/>
        <w:bottom w:val="none" w:sz="0" w:space="0" w:color="auto"/>
        <w:right w:val="none" w:sz="0" w:space="0" w:color="auto"/>
      </w:divBdr>
    </w:div>
    <w:div w:id="14860468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ngssuper.com.au/chat" TargetMode="Externa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ngssuper.com.au/advice/seminars-and-webinars?tab-seminars-and-webinars=0"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file:///C:\Users\kmulley\AppData\Local\Microsoft\Windows\INetCache\Content.Outlook\6RXRXKQQ\&#8226;%09https:\www.ngssuper.com.au\advice\advice-services\what-to-expect-from-financial-planning" TargetMode="External"/><Relationship Id="rId5" Type="http://schemas.openxmlformats.org/officeDocument/2006/relationships/styles" Target="styles.xml"/><Relationship Id="rId10" Type="http://schemas.openxmlformats.org/officeDocument/2006/relationships/hyperlink" Target="file:///C:\Users\kmulley\AppData\Local\Microsoft\Windows\INetCache\Content.Outlook\6RXRXKQQ\&#8226;%09https:\www.ngssuper.com.au\investments\managing-your-super-investments" TargetMode="External"/><Relationship Id="rId4" Type="http://schemas.openxmlformats.org/officeDocument/2006/relationships/numbering" Target="numbering.xml"/><Relationship Id="rId9" Type="http://schemas.openxmlformats.org/officeDocument/2006/relationships/hyperlink" Target="https://www.ngssuper.com.au/insurance"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54E951CE7265F49BF01A4920FAE6D54" ma:contentTypeVersion="13" ma:contentTypeDescription="Create a new document." ma:contentTypeScope="" ma:versionID="41f6e51e077468fd1ddd12b8e76c3a8e">
  <xsd:schema xmlns:xsd="http://www.w3.org/2001/XMLSchema" xmlns:xs="http://www.w3.org/2001/XMLSchema" xmlns:p="http://schemas.microsoft.com/office/2006/metadata/properties" xmlns:ns2="7804037f-0462-48a8-ba70-0a6a4b675895" xmlns:ns3="9255ba54-5f1e-4f24-8b57-9d6d38eddc28" targetNamespace="http://schemas.microsoft.com/office/2006/metadata/properties" ma:root="true" ma:fieldsID="38a0121cc4e7b143416d9f9dbf3ea310" ns2:_="" ns3:_="">
    <xsd:import namespace="7804037f-0462-48a8-ba70-0a6a4b675895"/>
    <xsd:import namespace="9255ba54-5f1e-4f24-8b57-9d6d38eddc28"/>
    <xsd:element name="properties">
      <xsd:complexType>
        <xsd:sequence>
          <xsd:element name="documentManagement">
            <xsd:complexType>
              <xsd:all>
                <xsd:element ref="ns2:MediaServiceMetadata" minOccurs="0"/>
                <xsd:element ref="ns2:MediaServiceFastMetadata" minOccurs="0"/>
                <xsd:element ref="ns2:MediaServiceAutoTags" minOccurs="0"/>
                <xsd:element ref="ns3:SharedWithUsers" minOccurs="0"/>
                <xsd:element ref="ns3:SharedWithDetails" minOccurs="0"/>
                <xsd:element ref="ns2:MediaServiceDateTaken" minOccurs="0"/>
                <xsd:element ref="ns2:MediaServiceLocation" minOccurs="0"/>
                <xsd:element ref="ns2:MediaServiceEventHashCode" minOccurs="0"/>
                <xsd:element ref="ns2:MediaServiceGenerationTime" minOccurs="0"/>
                <xsd:element ref="ns2:MediaServiceOCR"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04037f-0462-48a8-ba70-0a6a4b675895"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description="" ma:internalName="MediaServiceAutoTags" ma:readOnly="true">
      <xsd:simpleType>
        <xsd:restriction base="dms:Text"/>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Location" ma:index="14" nillable="true" ma:displayName="MediaServiceLocation" ma:description="" ma:internalName="MediaServiceLocation"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255ba54-5f1e-4f24-8b57-9d6d38eddc28" elementFormDefault="qualified">
    <xsd:import namespace="http://schemas.microsoft.com/office/2006/documentManagement/types"/>
    <xsd:import namespace="http://schemas.microsoft.com/office/infopath/2007/PartnerControls"/>
    <xsd:element name="SharedWithUsers" ma:index="11"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AAA156A-A59F-41EA-B9E8-E420046B8CF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05AEEFD-2110-4A50-B599-3A2DD52652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04037f-0462-48a8-ba70-0a6a4b675895"/>
    <ds:schemaRef ds:uri="9255ba54-5f1e-4f24-8b57-9d6d38eddc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CA5E05C-F1B0-4120-9D2E-476C7EB6BAA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Pages>
  <Words>297</Words>
  <Characters>1699</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bby Woolnough</dc:creator>
  <cp:keywords/>
  <dc:description/>
  <cp:lastModifiedBy>Kylie Anderson</cp:lastModifiedBy>
  <cp:revision>5</cp:revision>
  <dcterms:created xsi:type="dcterms:W3CDTF">2021-12-20T00:32:00Z</dcterms:created>
  <dcterms:modified xsi:type="dcterms:W3CDTF">2021-12-20T02: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54E951CE7265F49BF01A4920FAE6D54</vt:lpwstr>
  </property>
</Properties>
</file>